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19CCECCE" w:rsidR="00566BD2" w:rsidRPr="00E72D75" w:rsidRDefault="003D766C" w:rsidP="002D4D3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2594887"/>
      <w:bookmarkEnd w:id="0"/>
      <w:r w:rsidRPr="00E72D75">
        <w:rPr>
          <w:rFonts w:asciiTheme="majorHAnsi" w:hAnsiTheme="majorHAnsi" w:cstheme="majorHAnsi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7FA5" w14:textId="63D11BEC" w:rsidR="003D766C" w:rsidRPr="00E72D75" w:rsidRDefault="00E72D75" w:rsidP="000318B6">
      <w:pPr>
        <w:pStyle w:val="Bezodstpw"/>
        <w:spacing w:before="168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10BF9E5D" w14:textId="668A42B5" w:rsidR="002A09AD" w:rsidRPr="00E72D75" w:rsidRDefault="002A09AD" w:rsidP="000318B6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 w:rsidR="00E72D75" w:rsidRPr="00E72D75"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0AC935C4" w14:textId="0383D7C8" w:rsidR="002A09AD" w:rsidRPr="00E72D75" w:rsidRDefault="00E72D75" w:rsidP="000318B6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 w:rsidRPr="00E72D75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proofErr w:type="spellStart"/>
      <w:r w:rsidR="002968F1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  <w:proofErr w:type="spellEnd"/>
    </w:p>
    <w:p w14:paraId="025EE855" w14:textId="0517B300" w:rsidR="003D766C" w:rsidRPr="00E72D75" w:rsidRDefault="002A09AD" w:rsidP="000318B6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70D650B0" w14:textId="4606571A" w:rsidR="00566BD2" w:rsidRPr="00E72D75" w:rsidRDefault="002A09AD" w:rsidP="000318B6">
      <w:pPr>
        <w:spacing w:before="240" w:after="24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72D75">
        <w:rPr>
          <w:rFonts w:asciiTheme="majorHAnsi" w:hAnsiTheme="majorHAnsi" w:cstheme="majorHAnsi"/>
          <w:sz w:val="24"/>
          <w:szCs w:val="24"/>
        </w:rPr>
        <w:t xml:space="preserve">Prowadzący: mgr inż. Ewa </w:t>
      </w:r>
      <w:proofErr w:type="spellStart"/>
      <w:r w:rsidRPr="00E72D75">
        <w:rPr>
          <w:rFonts w:asciiTheme="majorHAnsi" w:hAnsiTheme="majorHAnsi" w:cstheme="majorHAnsi"/>
          <w:sz w:val="24"/>
          <w:szCs w:val="24"/>
        </w:rPr>
        <w:t>Żesławska</w:t>
      </w:r>
      <w:proofErr w:type="spellEnd"/>
    </w:p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2A15139F" w14:textId="4C9DBAD7" w:rsidR="00B9296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3280254" w:history="1"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B9296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B9296A">
              <w:rPr>
                <w:noProof/>
                <w:webHidden/>
              </w:rPr>
              <w:tab/>
            </w:r>
            <w:r w:rsidR="00B9296A">
              <w:rPr>
                <w:noProof/>
                <w:webHidden/>
              </w:rPr>
              <w:fldChar w:fldCharType="begin"/>
            </w:r>
            <w:r w:rsidR="00B9296A">
              <w:rPr>
                <w:noProof/>
                <w:webHidden/>
              </w:rPr>
              <w:instrText xml:space="preserve"> PAGEREF _Toc183280254 \h </w:instrText>
            </w:r>
            <w:r w:rsidR="00B9296A">
              <w:rPr>
                <w:noProof/>
                <w:webHidden/>
              </w:rPr>
            </w:r>
            <w:r w:rsidR="00B9296A">
              <w:rPr>
                <w:noProof/>
                <w:webHidden/>
              </w:rPr>
              <w:fldChar w:fldCharType="separate"/>
            </w:r>
            <w:r w:rsidR="00B9296A">
              <w:rPr>
                <w:noProof/>
                <w:webHidden/>
              </w:rPr>
              <w:t>3</w:t>
            </w:r>
            <w:r w:rsidR="00B9296A">
              <w:rPr>
                <w:noProof/>
                <w:webHidden/>
              </w:rPr>
              <w:fldChar w:fldCharType="end"/>
            </w:r>
          </w:hyperlink>
        </w:p>
        <w:p w14:paraId="059E83F8" w14:textId="25C02D80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5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8654" w14:textId="195ABC2F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6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31810" w14:textId="5E093C89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7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E598" w14:textId="14CCF115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8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D283" w14:textId="4A9C959F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9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A9A58" w14:textId="50A6019E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0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08FF" w14:textId="1085E6D3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1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35EF1D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328025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26931B08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Aplikacja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została zaprojektowana, by wspierać użytkowników w kontrolowaniu czasu spędzanego na urządzeniach mobilnych, szczególnie w aplikacjach i stronach internetowych rozpraszających uwagę, takich jak media społecznościowe, platformy video czy portale informacyjne. Celem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jest zachęcanie użytkowników do bardziej świadomego korzystania z czasu i urządzenia mobilnego.</w:t>
      </w:r>
    </w:p>
    <w:p w14:paraId="7480C843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0B8FA1B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Główną funkcjonalnością aplikacji jest możliwość ustawienia limitów czasowych na wybrane aplikacje, a także blokowanie określonych stron internetowych. Dzięki pełnoekranowym komunikatom przypominającym o celach użytkownika przed otwarciem tych aplikacji lub stron,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buduje w użytkownikach nawyki skutecznego zarządzania czasem.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W rzeczywistym świecie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znajduje swoje miejsce na rynku aplikacji typu „</w:t>
      </w:r>
      <w:proofErr w:type="spellStart"/>
      <w:r w:rsidRPr="002968F1">
        <w:rPr>
          <w:rFonts w:asciiTheme="majorHAnsi" w:hAnsiTheme="majorHAnsi" w:cstheme="majorHAnsi"/>
        </w:rPr>
        <w:t>digital</w:t>
      </w:r>
      <w:proofErr w:type="spellEnd"/>
      <w:r w:rsidRPr="002968F1">
        <w:rPr>
          <w:rFonts w:asciiTheme="majorHAnsi" w:hAnsiTheme="majorHAnsi" w:cstheme="majorHAnsi"/>
        </w:rPr>
        <w:t xml:space="preserve"> </w:t>
      </w:r>
      <w:proofErr w:type="spellStart"/>
      <w:r w:rsidRPr="002968F1">
        <w:rPr>
          <w:rFonts w:asciiTheme="majorHAnsi" w:hAnsiTheme="majorHAnsi" w:cstheme="majorHAnsi"/>
        </w:rPr>
        <w:t>wellbeing</w:t>
      </w:r>
      <w:proofErr w:type="spellEnd"/>
      <w:r w:rsidRPr="002968F1">
        <w:rPr>
          <w:rFonts w:asciiTheme="majorHAnsi" w:hAnsiTheme="majorHAnsi" w:cstheme="majorHAnsi"/>
        </w:rPr>
        <w:t xml:space="preserve">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Wartość dla użytkownika indywidualnego: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Możliwość </w:t>
      </w:r>
      <w:proofErr w:type="spellStart"/>
      <w:r w:rsidRPr="002968F1">
        <w:rPr>
          <w:rFonts w:asciiTheme="majorHAnsi" w:hAnsiTheme="majorHAnsi" w:cstheme="majorHAnsi"/>
        </w:rPr>
        <w:t>monetyzacji</w:t>
      </w:r>
      <w:proofErr w:type="spellEnd"/>
      <w:r w:rsidRPr="002968F1">
        <w:rPr>
          <w:rFonts w:asciiTheme="majorHAnsi" w:hAnsiTheme="majorHAnsi" w:cstheme="majorHAnsi"/>
        </w:rPr>
        <w:t xml:space="preserve">: Aplikacja może być oferowana w modelu </w:t>
      </w:r>
      <w:proofErr w:type="spellStart"/>
      <w:r w:rsidRPr="002968F1">
        <w:rPr>
          <w:rFonts w:asciiTheme="majorHAnsi" w:hAnsiTheme="majorHAnsi" w:cstheme="majorHAnsi"/>
        </w:rPr>
        <w:t>freemium</w:t>
      </w:r>
      <w:proofErr w:type="spellEnd"/>
      <w:r w:rsidRPr="002968F1">
        <w:rPr>
          <w:rFonts w:asciiTheme="majorHAnsi" w:hAnsiTheme="majorHAnsi" w:cstheme="majorHAnsi"/>
        </w:rPr>
        <w:t xml:space="preserve">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 xml:space="preserve">. </w:t>
      </w:r>
      <w:proofErr w:type="spellStart"/>
      <w:r w:rsidR="005354EF">
        <w:rPr>
          <w:rFonts w:asciiTheme="majorHAnsi" w:hAnsiTheme="majorHAnsi" w:cstheme="majorHAnsi"/>
        </w:rPr>
        <w:t>Monetyzacja</w:t>
      </w:r>
      <w:proofErr w:type="spellEnd"/>
      <w:r w:rsidR="005354EF">
        <w:rPr>
          <w:rFonts w:asciiTheme="majorHAnsi" w:hAnsiTheme="majorHAnsi" w:cstheme="majorHAnsi"/>
        </w:rPr>
        <w:t xml:space="preserve">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Społeczna odpowiedzialność biznesu: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3700F636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Tymczasowe wyłączenie aplikacji – użytkownik ma możliwość czasowego wyłączenia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>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713F3CA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Skuteczność blokad –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powinna działać na wszystkich wersjach Androida, które wspierają wymagane API, a także zapewniać blokady niezależne od rodzaju przeglądarki czy aplikacji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67082F5A" w:rsidR="007C2EFC" w:rsidRPr="007C2EFC" w:rsidRDefault="007C2EFC" w:rsidP="007C2EFC">
      <w:pPr>
        <w:pStyle w:val="Legenda"/>
      </w:pPr>
      <w:r>
        <w:t xml:space="preserve">Rysunek </w:t>
      </w:r>
      <w:fldSimple w:instr=" SEQ Rysunek \* ARABIC ">
        <w:r w:rsidR="00CF62FF">
          <w:rPr>
            <w:noProof/>
          </w:rPr>
          <w:t>1</w:t>
        </w:r>
      </w:fldSimple>
      <w:r>
        <w:t xml:space="preserve">- diagram </w:t>
      </w:r>
      <w:r w:rsidR="00EC66D4">
        <w:t>wymagań</w:t>
      </w:r>
      <w:r>
        <w:t xml:space="preserve"> funkcjonalnych</w:t>
      </w:r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0F4EC1">
      <w:pPr>
        <w:keepNext/>
        <w:spacing w:after="160"/>
        <w:ind w:firstLine="0"/>
        <w:jc w:val="center"/>
      </w:pPr>
      <w:r w:rsidRPr="000F4EC1">
        <w:drawing>
          <wp:inline distT="0" distB="0" distL="0" distR="0" wp14:anchorId="18D2E690" wp14:editId="402EB7FF">
            <wp:extent cx="5739448" cy="3213735"/>
            <wp:effectExtent l="0" t="0" r="0" b="5715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215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6CB2499D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r>
        <w:t xml:space="preserve">Rysunek </w:t>
      </w:r>
      <w:fldSimple w:instr=" SEQ Rysunek \* ARABIC ">
        <w:r w:rsidR="00CF62FF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" w:name="_Toc18328025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3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</w:t>
      </w:r>
      <w:proofErr w:type="spellStart"/>
      <w:r w:rsidRPr="0088269A">
        <w:rPr>
          <w:rFonts w:asciiTheme="majorHAnsi" w:hAnsiTheme="majorHAnsi" w:cstheme="majorHAnsi"/>
        </w:rPr>
        <w:t>FocusZone</w:t>
      </w:r>
      <w:proofErr w:type="spellEnd"/>
      <w:r w:rsidRPr="0088269A">
        <w:rPr>
          <w:rFonts w:asciiTheme="majorHAnsi" w:hAnsiTheme="majorHAnsi" w:cstheme="majorHAnsi"/>
        </w:rPr>
        <w:t xml:space="preserve">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 xml:space="preserve">Software </w:t>
      </w:r>
      <w:proofErr w:type="spellStart"/>
      <w:r w:rsidR="00C3538F" w:rsidRPr="00DF018A">
        <w:rPr>
          <w:rFonts w:asciiTheme="majorHAnsi" w:hAnsiTheme="majorHAnsi" w:cstheme="majorHAnsi"/>
          <w:i/>
          <w:iCs/>
        </w:rPr>
        <w:t>Ideas</w:t>
      </w:r>
      <w:proofErr w:type="spellEnd"/>
      <w:r w:rsidR="00C3538F" w:rsidRPr="00DF018A">
        <w:rPr>
          <w:rFonts w:asciiTheme="majorHAnsi" w:hAnsiTheme="majorHAnsi" w:cstheme="majorHAnsi"/>
          <w:i/>
          <w:iCs/>
        </w:rPr>
        <w:t xml:space="preserve">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4F675785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. </w:t>
      </w:r>
    </w:p>
    <w:p w14:paraId="77645700" w14:textId="77777777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CF62FF">
        <w:rPr>
          <w:noProof/>
        </w:rPr>
        <w:drawing>
          <wp:inline distT="0" distB="0" distL="0" distR="0" wp14:anchorId="1218889C" wp14:editId="645525A4">
            <wp:extent cx="5753100" cy="5495925"/>
            <wp:effectExtent l="0" t="0" r="0" b="9525"/>
            <wp:docPr id="89299897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3EA387EE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r>
        <w:t xml:space="preserve">Rysunek </w:t>
      </w:r>
      <w:fldSimple w:instr=" SEQ Rysunek \* ARABIC ">
        <w:r>
          <w:rPr>
            <w:noProof/>
          </w:rPr>
          <w:t>3</w:t>
        </w:r>
      </w:fldSimple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r w:rsidR="005E027C">
        <w:br w:type="page"/>
      </w:r>
    </w:p>
    <w:p w14:paraId="24979E41" w14:textId="77A11B15" w:rsidR="002968F1" w:rsidRPr="005E027C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E1DCFBF" w14:textId="1B92F65A" w:rsidR="005E027C" w:rsidRDefault="005E027C" w:rsidP="005E027C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</w:t>
        </w:r>
      </w:fldSimple>
      <w:r>
        <w:t xml:space="preserve"> - Przypadek użycia UC00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otwiera aplikację </w:t>
            </w:r>
            <w:proofErr w:type="spellStart"/>
            <w:r w:rsidRPr="00805206">
              <w:rPr>
                <w:rFonts w:asciiTheme="majorHAnsi" w:hAnsiTheme="majorHAnsi" w:cstheme="majorHAnsi"/>
              </w:rPr>
              <w:t>FocusZone</w:t>
            </w:r>
            <w:proofErr w:type="spellEnd"/>
            <w:r w:rsidRPr="00805206">
              <w:rPr>
                <w:rFonts w:asciiTheme="majorHAnsi" w:hAnsiTheme="majorHAnsi" w:cstheme="majorHAnsi"/>
              </w:rPr>
              <w:t>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32A60CAC" w:rsidR="004C12CC" w:rsidRDefault="004C12CC" w:rsidP="004C12CC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2</w:t>
        </w:r>
      </w:fldSimple>
      <w:r>
        <w:t xml:space="preserve"> - Przypadek użycia UC00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7759A4DF" w:rsidR="00C80323" w:rsidRDefault="00C80323" w:rsidP="00C80323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3</w:t>
        </w:r>
      </w:fldSimple>
      <w:r>
        <w:t xml:space="preserve"> - Przypadek użycia UC00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040D414" w:rsidR="00CF62FF" w:rsidRDefault="00CF62FF" w:rsidP="00CF62FF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4</w:t>
        </w:r>
      </w:fldSimple>
      <w:r>
        <w:t xml:space="preserve"> - Przypadek użycia UC00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1372BA8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5</w:t>
        </w:r>
      </w:fldSimple>
      <w:r>
        <w:t xml:space="preserve"> - Przypadek użycia UC00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6DBBC939" w:rsidR="00216560" w:rsidRDefault="00216560" w:rsidP="00216560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6</w:t>
        </w:r>
      </w:fldSimple>
      <w:r>
        <w:t xml:space="preserve"> - Przypadek użycia UC00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0CFEAA51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7</w:t>
        </w:r>
      </w:fldSimple>
      <w:r>
        <w:t xml:space="preserve"> - Przypadek użycia UC007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1295A40" w:rsidR="00805206" w:rsidRDefault="00805206" w:rsidP="00805206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8</w:t>
        </w:r>
      </w:fldSimple>
      <w:r>
        <w:t xml:space="preserve"> - Przypadek użycia UC00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2D99B1EB" w14:textId="7C4B6241" w:rsidR="00991283" w:rsidRDefault="000F4EC1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7E73C782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9</w:t>
        </w:r>
      </w:fldSimple>
      <w:r>
        <w:t xml:space="preserve"> - Przypadek użycia UC009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065B2DA4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 zostało zablokowane</w:t>
            </w:r>
          </w:p>
        </w:tc>
      </w:tr>
    </w:tbl>
    <w:p w14:paraId="712E093E" w14:textId="2CB3B95F" w:rsidR="000F4EC1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5DB2DAF" w14:textId="7777777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3B570DE6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0</w:t>
        </w:r>
      </w:fldSimple>
      <w:r>
        <w:t xml:space="preserve"> - Przypadek użycia UC01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4C01EFE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1</w:t>
        </w:r>
      </w:fldSimple>
      <w:r>
        <w:t xml:space="preserve"> - </w:t>
      </w:r>
      <w:r w:rsidRPr="008E1C9F">
        <w:t>Przypadek użycia UC01</w:t>
      </w:r>
      <w:r>
        <w:t>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7F75F40F" w14:textId="6B20E30D" w:rsidR="00C80323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C4EE53F" w14:textId="07804D15" w:rsidR="002B745E" w:rsidRDefault="002B745E" w:rsidP="002B745E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12</w:t>
        </w:r>
      </w:fldSimple>
      <w:r>
        <w:t xml:space="preserve"> - </w:t>
      </w:r>
      <w:r w:rsidRPr="00EA6026">
        <w:t>Przypadek użycia UC01</w:t>
      </w:r>
      <w:r>
        <w:t>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1B1576A" w:rsidR="002B745E" w:rsidRDefault="002B745E" w:rsidP="002B745E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3</w:t>
        </w:r>
      </w:fldSimple>
      <w:r>
        <w:t xml:space="preserve"> - </w:t>
      </w:r>
      <w:r w:rsidRPr="00DB3009">
        <w:t>Przypadek użycia UC01</w:t>
      </w:r>
      <w: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3D8ED6FA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4</w:t>
        </w:r>
      </w:fldSimple>
      <w:r>
        <w:t xml:space="preserve"> - </w:t>
      </w:r>
      <w:r w:rsidRPr="00675A15">
        <w:t>Przypadek użycia UC01</w:t>
      </w:r>
      <w: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794F7487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5</w:t>
        </w:r>
      </w:fldSimple>
      <w:r>
        <w:t xml:space="preserve"> - </w:t>
      </w:r>
      <w:r w:rsidRPr="00175438">
        <w:t>Przypadek użycia UC01</w:t>
      </w:r>
      <w: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0E1D0969" w:rsidR="00816406" w:rsidRDefault="00816406" w:rsidP="00816406">
      <w:pPr>
        <w:pStyle w:val="Legenda"/>
        <w:keepNext/>
      </w:pPr>
      <w:r>
        <w:lastRenderedPageBreak/>
        <w:t xml:space="preserve">Tabela </w:t>
      </w:r>
      <w:fldSimple w:instr=" SEQ Tabela \* ARABIC ">
        <w:r>
          <w:rPr>
            <w:noProof/>
          </w:rPr>
          <w:t>16</w:t>
        </w:r>
      </w:fldSimple>
      <w:r>
        <w:t xml:space="preserve"> - </w:t>
      </w:r>
      <w:r w:rsidRPr="008044AD">
        <w:t>Przypadek użycia UC01</w:t>
      </w:r>
      <w:r>
        <w:t>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23FABD56" w14:textId="653E44D0" w:rsidR="0078114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2BDB13AC" wp14:editId="6E02E674">
            <wp:extent cx="5660734" cy="8172450"/>
            <wp:effectExtent l="0" t="0" r="0" b="0"/>
            <wp:docPr id="17111545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34" cy="817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592FC5B0" w14:textId="46F7C7DC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Blokowanie stron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1922E773" w14:textId="2CFC8B2F" w:rsid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121CD074" wp14:editId="06816D02">
            <wp:extent cx="5558548" cy="8477250"/>
            <wp:effectExtent l="0" t="0" r="0" b="3175"/>
            <wp:docPr id="186466826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548" cy="847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UC012)</w:t>
      </w:r>
    </w:p>
    <w:p w14:paraId="3C20EA8F" w14:textId="7B57ADBC" w:rsidR="00D3126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4D8D8A25" wp14:editId="6F3DD854">
            <wp:extent cx="5656395" cy="8626475"/>
            <wp:effectExtent l="0" t="0" r="0" b="0"/>
            <wp:docPr id="1068898576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835" cy="863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6F6ED2BC" w14:textId="0C748573" w:rsidR="00781149" w:rsidRDefault="00781149" w:rsidP="00781149">
      <w:pPr>
        <w:pStyle w:val="Tytu"/>
        <w:numPr>
          <w:ilvl w:val="1"/>
          <w:numId w:val="18"/>
        </w:numPr>
        <w:outlineLvl w:val="0"/>
        <w:rPr>
          <w:rFonts w:asciiTheme="majorHAnsi" w:hAnsiTheme="majorHAnsi" w:cstheme="majorHAnsi"/>
        </w:rPr>
      </w:pPr>
      <w:bookmarkStart w:id="4" w:name="_Toc148336793"/>
      <w:bookmarkStart w:id="5" w:name="_Toc183280256"/>
      <w:r>
        <w:rPr>
          <w:rFonts w:asciiTheme="majorHAnsi" w:hAnsiTheme="majorHAnsi" w:cstheme="majorHAnsi"/>
        </w:rPr>
        <w:lastRenderedPageBreak/>
        <w:t>Diagram sekwencji</w:t>
      </w:r>
    </w:p>
    <w:p w14:paraId="3EF319D9" w14:textId="77777777" w:rsidR="00781149" w:rsidRPr="00781149" w:rsidRDefault="00781149" w:rsidP="00781149"/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1230A677" w:rsidR="00497037" w:rsidRPr="00E72D75" w:rsidRDefault="0096308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4"/>
      <w:r w:rsidR="00497037" w:rsidRPr="00E72D75">
        <w:rPr>
          <w:rFonts w:asciiTheme="majorHAnsi" w:hAnsiTheme="majorHAnsi" w:cstheme="majorHAnsi"/>
        </w:rPr>
        <w:t>projektowanego systemu</w:t>
      </w:r>
      <w:bookmarkEnd w:id="5"/>
      <w:r w:rsidR="00497037" w:rsidRPr="00E72D75">
        <w:rPr>
          <w:rFonts w:asciiTheme="majorHAnsi" w:hAnsiTheme="majorHAnsi" w:cstheme="majorHAnsi"/>
        </w:rPr>
        <w:t xml:space="preserve"> </w:t>
      </w:r>
    </w:p>
    <w:p w14:paraId="7841AD69" w14:textId="34BF794D" w:rsidR="00217B1E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informacje odnośnie</w:t>
      </w:r>
      <w:r w:rsidR="00497037" w:rsidRPr="00E72D75">
        <w:rPr>
          <w:rFonts w:asciiTheme="majorHAnsi" w:hAnsiTheme="majorHAnsi" w:cstheme="majorHAnsi"/>
        </w:rPr>
        <w:t>:</w:t>
      </w:r>
    </w:p>
    <w:p w14:paraId="06728AAE" w14:textId="76E9BF3C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Proponowanej technologii, język po stronie </w:t>
      </w:r>
      <w:proofErr w:type="spellStart"/>
      <w:r w:rsidRPr="00E72D75">
        <w:rPr>
          <w:rFonts w:asciiTheme="majorHAnsi" w:hAnsiTheme="majorHAnsi" w:cstheme="majorHAnsi"/>
        </w:rPr>
        <w:t>beckendu</w:t>
      </w:r>
      <w:proofErr w:type="spellEnd"/>
      <w:r w:rsidRPr="00E72D75">
        <w:rPr>
          <w:rFonts w:asciiTheme="majorHAnsi" w:hAnsiTheme="majorHAnsi" w:cstheme="majorHAnsi"/>
        </w:rPr>
        <w:t xml:space="preserve">, </w:t>
      </w:r>
      <w:proofErr w:type="spellStart"/>
      <w:r w:rsidRPr="00E72D75">
        <w:rPr>
          <w:rFonts w:asciiTheme="majorHAnsi" w:hAnsiTheme="majorHAnsi" w:cstheme="majorHAnsi"/>
        </w:rPr>
        <w:t>frontend</w:t>
      </w:r>
      <w:proofErr w:type="spellEnd"/>
    </w:p>
    <w:p w14:paraId="172C61E3" w14:textId="5D4C821A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Wymagania sprzętowe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6" w:name="_Toc18328025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6"/>
    </w:p>
    <w:p w14:paraId="57D5E342" w14:textId="4D9BCA42" w:rsidR="00497037" w:rsidRPr="00E72D75" w:rsidRDefault="00497037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7" w:name="_Toc148336794"/>
      <w:bookmarkStart w:id="8" w:name="_Toc18328025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7"/>
      <w:bookmarkEnd w:id="8"/>
    </w:p>
    <w:p w14:paraId="545B652B" w14:textId="5261CD41" w:rsidR="000037E4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Należy przedstawić opis </w:t>
      </w:r>
      <w:r w:rsidR="00241E47" w:rsidRPr="00E72D75">
        <w:rPr>
          <w:rFonts w:asciiTheme="majorHAnsi" w:hAnsiTheme="majorHAnsi" w:cstheme="majorHAnsi"/>
        </w:rPr>
        <w:t>planowanych widoków GUI (warstwy użytkowej) projektowanej aplikacji.</w:t>
      </w:r>
    </w:p>
    <w:p w14:paraId="34E018F4" w14:textId="306955DE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9" w:name="_Toc148336795"/>
      <w:bookmarkStart w:id="10" w:name="_Toc183280259"/>
      <w:r w:rsidRPr="00E72D75">
        <w:rPr>
          <w:rFonts w:asciiTheme="majorHAnsi" w:hAnsiTheme="majorHAnsi" w:cstheme="majorHAnsi"/>
        </w:rPr>
        <w:lastRenderedPageBreak/>
        <w:t>Podsumowanie</w:t>
      </w:r>
      <w:bookmarkEnd w:id="9"/>
      <w:bookmarkEnd w:id="10"/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2618E8F1" w14:textId="62A438C3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1" w:name="_Toc183280260"/>
      <w:r w:rsidRPr="00E72D75">
        <w:rPr>
          <w:rFonts w:asciiTheme="majorHAnsi" w:hAnsiTheme="majorHAnsi" w:cstheme="majorHAnsi"/>
        </w:rPr>
        <w:lastRenderedPageBreak/>
        <w:t>Spis rysunków</w:t>
      </w:r>
      <w:bookmarkEnd w:id="11"/>
    </w:p>
    <w:p w14:paraId="34ECB2A3" w14:textId="02D71FE5" w:rsidR="00497037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rysunków generowany automatycznie.</w:t>
      </w:r>
    </w:p>
    <w:p w14:paraId="56553412" w14:textId="1DBB7F11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2" w:name="_Toc183280261"/>
      <w:r w:rsidRPr="00E72D75">
        <w:rPr>
          <w:rFonts w:asciiTheme="majorHAnsi" w:hAnsiTheme="majorHAnsi" w:cstheme="majorHAnsi"/>
        </w:rPr>
        <w:lastRenderedPageBreak/>
        <w:t>Spis tabel</w:t>
      </w:r>
      <w:bookmarkEnd w:id="12"/>
    </w:p>
    <w:p w14:paraId="4A37E2DB" w14:textId="7DF57D90" w:rsidR="00C75C02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tabel generowany automatycznie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13" w:name="_Toc181624910"/>
      <w:r w:rsidRPr="00052079">
        <w:lastRenderedPageBreak/>
        <w:t>Oświadczenie studenta o samodzielności pracy</w:t>
      </w:r>
      <w:bookmarkEnd w:id="13"/>
    </w:p>
    <w:p w14:paraId="19F83861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6BF1C4FF" w14:textId="77777777" w:rsidR="00027EDC" w:rsidRDefault="00027EDC" w:rsidP="002D4D31">
      <w:pPr>
        <w:ind w:right="5528" w:firstLine="0"/>
      </w:pPr>
      <w:r>
        <w:t>Kolegium Nauk Przyrodniczych</w:t>
      </w:r>
    </w:p>
    <w:p w14:paraId="351F51F7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77777777" w:rsidR="00027EDC" w:rsidRDefault="00027EDC" w:rsidP="002D4D31">
      <w:pPr>
        <w:spacing w:before="1080"/>
        <w:ind w:firstLine="0"/>
      </w:pPr>
      <w:r>
        <w:t>Oświadczam, że moja praca projektowa pt.: „Tytuł pracy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</w:t>
      </w:r>
      <w:proofErr w:type="spellStart"/>
      <w:r>
        <w:t>t.j</w:t>
      </w:r>
      <w:proofErr w:type="spellEnd"/>
      <w:r>
        <w:t>. Dz.U. z 2021 r., poz. 1062) oraz dóbr osobistych chronionych prawem cywilnym,</w:t>
      </w:r>
    </w:p>
    <w:p w14:paraId="64BFA7AC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zawiera danych i informacji, które uzyskałem/</w:t>
      </w:r>
      <w:proofErr w:type="spellStart"/>
      <w:r>
        <w:t>am</w:t>
      </w:r>
      <w:proofErr w:type="spellEnd"/>
      <w:r>
        <w:t xml:space="preserve"> w sposób niedozwolony</w:t>
      </w:r>
    </w:p>
    <w:p w14:paraId="27904F72" w14:textId="77777777" w:rsidR="00027EDC" w:rsidRPr="00052079" w:rsidRDefault="00027EDC" w:rsidP="002D4D31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18"/>
      <w:footerReference w:type="default" r:id="rId19"/>
      <w:footerReference w:type="firs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A6F20E" w14:textId="77777777" w:rsidR="000C3C92" w:rsidRDefault="000C3C92">
      <w:pPr>
        <w:spacing w:after="0" w:line="240" w:lineRule="auto"/>
      </w:pPr>
      <w:r>
        <w:separator/>
      </w:r>
    </w:p>
  </w:endnote>
  <w:endnote w:type="continuationSeparator" w:id="0">
    <w:p w14:paraId="57F1831E" w14:textId="77777777" w:rsidR="000C3C92" w:rsidRDefault="000C3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67CB55" w14:textId="77777777" w:rsidR="000C3C92" w:rsidRDefault="000C3C92">
      <w:pPr>
        <w:spacing w:after="0" w:line="240" w:lineRule="auto"/>
      </w:pPr>
      <w:r>
        <w:separator/>
      </w:r>
    </w:p>
  </w:footnote>
  <w:footnote w:type="continuationSeparator" w:id="0">
    <w:p w14:paraId="2FD4D7CB" w14:textId="77777777" w:rsidR="000C3C92" w:rsidRDefault="000C3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5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24"/>
  </w:num>
  <w:num w:numId="2" w16cid:durableId="1929844153">
    <w:abstractNumId w:val="12"/>
  </w:num>
  <w:num w:numId="3" w16cid:durableId="905838637">
    <w:abstractNumId w:val="21"/>
  </w:num>
  <w:num w:numId="4" w16cid:durableId="645470343">
    <w:abstractNumId w:val="31"/>
  </w:num>
  <w:num w:numId="5" w16cid:durableId="141502820">
    <w:abstractNumId w:val="6"/>
  </w:num>
  <w:num w:numId="6" w16cid:durableId="991905298">
    <w:abstractNumId w:val="30"/>
  </w:num>
  <w:num w:numId="7" w16cid:durableId="374428078">
    <w:abstractNumId w:val="15"/>
  </w:num>
  <w:num w:numId="8" w16cid:durableId="791435801">
    <w:abstractNumId w:val="0"/>
  </w:num>
  <w:num w:numId="9" w16cid:durableId="1792898207">
    <w:abstractNumId w:val="20"/>
  </w:num>
  <w:num w:numId="10" w16cid:durableId="1875534898">
    <w:abstractNumId w:val="5"/>
  </w:num>
  <w:num w:numId="11" w16cid:durableId="866911507">
    <w:abstractNumId w:val="26"/>
  </w:num>
  <w:num w:numId="12" w16cid:durableId="850801539">
    <w:abstractNumId w:val="34"/>
  </w:num>
  <w:num w:numId="13" w16cid:durableId="2134402470">
    <w:abstractNumId w:val="20"/>
  </w:num>
  <w:num w:numId="14" w16cid:durableId="775978409">
    <w:abstractNumId w:val="29"/>
  </w:num>
  <w:num w:numId="15" w16cid:durableId="1473133795">
    <w:abstractNumId w:val="8"/>
  </w:num>
  <w:num w:numId="16" w16cid:durableId="1742174412">
    <w:abstractNumId w:val="3"/>
  </w:num>
  <w:num w:numId="17" w16cid:durableId="905260554">
    <w:abstractNumId w:val="1"/>
  </w:num>
  <w:num w:numId="18" w16cid:durableId="875851743">
    <w:abstractNumId w:val="7"/>
  </w:num>
  <w:num w:numId="19" w16cid:durableId="479465511">
    <w:abstractNumId w:val="16"/>
  </w:num>
  <w:num w:numId="20" w16cid:durableId="1980063194">
    <w:abstractNumId w:val="19"/>
  </w:num>
  <w:num w:numId="21" w16cid:durableId="1883905579">
    <w:abstractNumId w:val="36"/>
  </w:num>
  <w:num w:numId="22" w16cid:durableId="1205944899">
    <w:abstractNumId w:val="27"/>
  </w:num>
  <w:num w:numId="23" w16cid:durableId="1280795129">
    <w:abstractNumId w:val="28"/>
  </w:num>
  <w:num w:numId="24" w16cid:durableId="1266426237">
    <w:abstractNumId w:val="35"/>
  </w:num>
  <w:num w:numId="25" w16cid:durableId="1994210333">
    <w:abstractNumId w:val="37"/>
  </w:num>
  <w:num w:numId="26" w16cid:durableId="193352335">
    <w:abstractNumId w:val="32"/>
  </w:num>
  <w:num w:numId="27" w16cid:durableId="1775587262">
    <w:abstractNumId w:val="33"/>
  </w:num>
  <w:num w:numId="28" w16cid:durableId="576943440">
    <w:abstractNumId w:val="38"/>
  </w:num>
  <w:num w:numId="29" w16cid:durableId="292097062">
    <w:abstractNumId w:val="23"/>
  </w:num>
  <w:num w:numId="30" w16cid:durableId="527179983">
    <w:abstractNumId w:val="22"/>
  </w:num>
  <w:num w:numId="31" w16cid:durableId="479814230">
    <w:abstractNumId w:val="25"/>
  </w:num>
  <w:num w:numId="32" w16cid:durableId="295449074">
    <w:abstractNumId w:val="10"/>
  </w:num>
  <w:num w:numId="33" w16cid:durableId="128674119">
    <w:abstractNumId w:val="4"/>
  </w:num>
  <w:num w:numId="34" w16cid:durableId="94908486">
    <w:abstractNumId w:val="11"/>
  </w:num>
  <w:num w:numId="35" w16cid:durableId="601033152">
    <w:abstractNumId w:val="18"/>
  </w:num>
  <w:num w:numId="36" w16cid:durableId="462314311">
    <w:abstractNumId w:val="2"/>
  </w:num>
  <w:num w:numId="37" w16cid:durableId="256910886">
    <w:abstractNumId w:val="13"/>
  </w:num>
  <w:num w:numId="38" w16cid:durableId="1848906256">
    <w:abstractNumId w:val="17"/>
  </w:num>
  <w:num w:numId="39" w16cid:durableId="1544711108">
    <w:abstractNumId w:val="9"/>
  </w:num>
  <w:num w:numId="40" w16cid:durableId="16827061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5B51"/>
    <w:rsid w:val="00027EDC"/>
    <w:rsid w:val="000318B6"/>
    <w:rsid w:val="00062FC6"/>
    <w:rsid w:val="000B48BC"/>
    <w:rsid w:val="000B6FC1"/>
    <w:rsid w:val="000C2EC3"/>
    <w:rsid w:val="000C3C92"/>
    <w:rsid w:val="000E30C8"/>
    <w:rsid w:val="000F062B"/>
    <w:rsid w:val="000F4EC1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6560"/>
    <w:rsid w:val="00217B1E"/>
    <w:rsid w:val="00241E47"/>
    <w:rsid w:val="00270274"/>
    <w:rsid w:val="00287408"/>
    <w:rsid w:val="002968F1"/>
    <w:rsid w:val="002A09AD"/>
    <w:rsid w:val="002B745E"/>
    <w:rsid w:val="002C047A"/>
    <w:rsid w:val="002D4D31"/>
    <w:rsid w:val="0031312D"/>
    <w:rsid w:val="0032695B"/>
    <w:rsid w:val="00333424"/>
    <w:rsid w:val="00336DEC"/>
    <w:rsid w:val="003422EF"/>
    <w:rsid w:val="00344EB2"/>
    <w:rsid w:val="00375DD5"/>
    <w:rsid w:val="003761DE"/>
    <w:rsid w:val="0038613B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37DEB"/>
    <w:rsid w:val="00450D5F"/>
    <w:rsid w:val="00497037"/>
    <w:rsid w:val="004C12CC"/>
    <w:rsid w:val="004E3909"/>
    <w:rsid w:val="005354EF"/>
    <w:rsid w:val="00566BD2"/>
    <w:rsid w:val="0058372E"/>
    <w:rsid w:val="00596DC5"/>
    <w:rsid w:val="005B2732"/>
    <w:rsid w:val="005B7798"/>
    <w:rsid w:val="005E027C"/>
    <w:rsid w:val="005F2C24"/>
    <w:rsid w:val="0060646A"/>
    <w:rsid w:val="006402B9"/>
    <w:rsid w:val="00653DF8"/>
    <w:rsid w:val="00663AF5"/>
    <w:rsid w:val="0067311D"/>
    <w:rsid w:val="006B7931"/>
    <w:rsid w:val="006C151A"/>
    <w:rsid w:val="006D0891"/>
    <w:rsid w:val="006E5964"/>
    <w:rsid w:val="006E7BA5"/>
    <w:rsid w:val="00702C46"/>
    <w:rsid w:val="007249EF"/>
    <w:rsid w:val="00751397"/>
    <w:rsid w:val="00775D78"/>
    <w:rsid w:val="00781149"/>
    <w:rsid w:val="007817E3"/>
    <w:rsid w:val="00786F30"/>
    <w:rsid w:val="007B7A0B"/>
    <w:rsid w:val="007C2EFC"/>
    <w:rsid w:val="007D10F2"/>
    <w:rsid w:val="00805206"/>
    <w:rsid w:val="008129EC"/>
    <w:rsid w:val="00816406"/>
    <w:rsid w:val="00821579"/>
    <w:rsid w:val="0086219B"/>
    <w:rsid w:val="00873570"/>
    <w:rsid w:val="0088269A"/>
    <w:rsid w:val="00896262"/>
    <w:rsid w:val="00902F20"/>
    <w:rsid w:val="00920F7D"/>
    <w:rsid w:val="00963087"/>
    <w:rsid w:val="00991283"/>
    <w:rsid w:val="009C0AC8"/>
    <w:rsid w:val="009F2657"/>
    <w:rsid w:val="009F5ABD"/>
    <w:rsid w:val="00A219F8"/>
    <w:rsid w:val="00A33B82"/>
    <w:rsid w:val="00A40D50"/>
    <w:rsid w:val="00A4347B"/>
    <w:rsid w:val="00AA2C02"/>
    <w:rsid w:val="00AB4E49"/>
    <w:rsid w:val="00AE1BF6"/>
    <w:rsid w:val="00B0751F"/>
    <w:rsid w:val="00B11E23"/>
    <w:rsid w:val="00B13204"/>
    <w:rsid w:val="00B27424"/>
    <w:rsid w:val="00B27576"/>
    <w:rsid w:val="00B461FB"/>
    <w:rsid w:val="00B65613"/>
    <w:rsid w:val="00B9296A"/>
    <w:rsid w:val="00BA5793"/>
    <w:rsid w:val="00BD08B8"/>
    <w:rsid w:val="00BF0BC1"/>
    <w:rsid w:val="00C3538F"/>
    <w:rsid w:val="00C416C0"/>
    <w:rsid w:val="00C4775C"/>
    <w:rsid w:val="00C649AA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F1DD2"/>
    <w:rsid w:val="00CF62FF"/>
    <w:rsid w:val="00CF7B2A"/>
    <w:rsid w:val="00D078AC"/>
    <w:rsid w:val="00D31269"/>
    <w:rsid w:val="00D3720E"/>
    <w:rsid w:val="00D51E5B"/>
    <w:rsid w:val="00D64CDA"/>
    <w:rsid w:val="00D72EA6"/>
    <w:rsid w:val="00DA3B0C"/>
    <w:rsid w:val="00DF018A"/>
    <w:rsid w:val="00DF7529"/>
    <w:rsid w:val="00E00254"/>
    <w:rsid w:val="00E262B3"/>
    <w:rsid w:val="00E347F9"/>
    <w:rsid w:val="00E61EDA"/>
    <w:rsid w:val="00E638CD"/>
    <w:rsid w:val="00E63B31"/>
    <w:rsid w:val="00E72D75"/>
    <w:rsid w:val="00E77178"/>
    <w:rsid w:val="00E910C8"/>
    <w:rsid w:val="00EB4E4D"/>
    <w:rsid w:val="00EC0B9F"/>
    <w:rsid w:val="00EC66D4"/>
    <w:rsid w:val="00EE59EA"/>
    <w:rsid w:val="00F0233D"/>
    <w:rsid w:val="00F21B4B"/>
    <w:rsid w:val="00F35411"/>
    <w:rsid w:val="00F450F9"/>
    <w:rsid w:val="00F46B60"/>
    <w:rsid w:val="00F47257"/>
    <w:rsid w:val="00F738D8"/>
    <w:rsid w:val="00F85776"/>
    <w:rsid w:val="00FB76A8"/>
    <w:rsid w:val="00FD1FDB"/>
    <w:rsid w:val="00FD3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</TotalTime>
  <Pages>28</Pages>
  <Words>3003</Words>
  <Characters>18019</Characters>
  <Application>Microsoft Office Word</Application>
  <DocSecurity>0</DocSecurity>
  <Lines>150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56</cp:revision>
  <cp:lastPrinted>2024-11-17T18:43:00Z</cp:lastPrinted>
  <dcterms:created xsi:type="dcterms:W3CDTF">2023-10-16T06:14:00Z</dcterms:created>
  <dcterms:modified xsi:type="dcterms:W3CDTF">2024-11-25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